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3F8BD" w14:textId="77777777" w:rsidR="00D95112" w:rsidRPr="00D95112" w:rsidRDefault="003B6828" w:rsidP="00D95112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eastAsia="zh-TW"/>
        </w:rPr>
      </w:pPr>
      <w:r w:rsidRPr="00D95112">
        <w:rPr>
          <w:rFonts w:ascii="Times New Roman" w:hAnsi="Times New Roman"/>
          <w:b/>
          <w:sz w:val="20"/>
          <w:szCs w:val="20"/>
          <w:lang w:eastAsia="zh-TW"/>
        </w:rPr>
        <w:t>Office of Service-Learning</w:t>
      </w:r>
      <w:r>
        <w:rPr>
          <w:rFonts w:ascii="Times New Roman" w:hAnsi="Times New Roman"/>
          <w:b/>
          <w:sz w:val="20"/>
          <w:szCs w:val="20"/>
          <w:lang w:eastAsia="zh-TW"/>
        </w:rPr>
        <w:t>, Lingnan University</w:t>
      </w:r>
    </w:p>
    <w:p w14:paraId="561A4147" w14:textId="5ACBDB7F" w:rsidR="00D95112" w:rsidRPr="00CB251E" w:rsidRDefault="00356989" w:rsidP="00D95112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0"/>
          <w:u w:val="single"/>
          <w:lang w:eastAsia="zh-TW"/>
        </w:rPr>
      </w:pPr>
      <w:r w:rsidRPr="00CB251E">
        <w:rPr>
          <w:rFonts w:ascii="Times New Roman" w:hAnsi="Times New Roman"/>
          <w:sz w:val="24"/>
          <w:szCs w:val="20"/>
          <w:u w:val="single"/>
          <w:lang w:eastAsia="zh-TW"/>
        </w:rPr>
        <w:t>Reimbursement &amp; Allowance Claim Form</w:t>
      </w:r>
    </w:p>
    <w:tbl>
      <w:tblPr>
        <w:tblStyle w:val="a3"/>
        <w:tblW w:w="50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7"/>
        <w:gridCol w:w="710"/>
        <w:gridCol w:w="1422"/>
        <w:gridCol w:w="1001"/>
        <w:gridCol w:w="982"/>
        <w:gridCol w:w="883"/>
        <w:gridCol w:w="1245"/>
        <w:gridCol w:w="561"/>
        <w:gridCol w:w="667"/>
        <w:gridCol w:w="1761"/>
      </w:tblGrid>
      <w:tr w:rsidR="002D3A66" w:rsidRPr="002D3A66" w14:paraId="6B992CD9" w14:textId="77777777" w:rsidTr="34868D96">
        <w:trPr>
          <w:trHeight w:val="1672"/>
        </w:trPr>
        <w:tc>
          <w:tcPr>
            <w:tcW w:w="5000" w:type="pct"/>
            <w:gridSpan w:val="10"/>
            <w:tcBorders>
              <w:left w:val="none" w:sz="4" w:space="0" w:color="1E8BCD"/>
              <w:bottom w:val="single" w:sz="4" w:space="0" w:color="auto"/>
            </w:tcBorders>
          </w:tcPr>
          <w:p w14:paraId="484719BC" w14:textId="77777777" w:rsidR="00356989" w:rsidRPr="00356989" w:rsidRDefault="00666268" w:rsidP="002166ED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Guidelines:</w:t>
            </w:r>
            <w:r>
              <w:rPr>
                <w:rFonts w:ascii="Times New Roman" w:hAnsi="Times New Roman"/>
                <w:b/>
              </w:rPr>
              <w:br/>
            </w:r>
            <w:r w:rsidR="00356989" w:rsidRPr="00356989">
              <w:rPr>
                <w:rFonts w:ascii="Times New Roman" w:hAnsi="Times New Roman"/>
              </w:rPr>
              <w:t>1)</w:t>
            </w:r>
            <w:r w:rsidR="00356989" w:rsidRPr="00356989">
              <w:rPr>
                <w:rFonts w:ascii="Times New Roman" w:hAnsi="Times New Roman"/>
              </w:rPr>
              <w:tab/>
              <w:t>Lingnan University sponsors each student with:</w:t>
            </w:r>
          </w:p>
          <w:p w14:paraId="6AB30C13" w14:textId="3A43C81A" w:rsidR="00356989" w:rsidRPr="00950B9E" w:rsidRDefault="34868D96" w:rsidP="00950B9E">
            <w:pPr>
              <w:pStyle w:val="aa"/>
              <w:numPr>
                <w:ilvl w:val="0"/>
                <w:numId w:val="2"/>
              </w:numPr>
              <w:spacing w:after="0" w:line="240" w:lineRule="auto"/>
              <w:ind w:leftChars="0"/>
              <w:rPr>
                <w:rFonts w:ascii="Times New Roman" w:hAnsi="Times New Roman"/>
              </w:rPr>
            </w:pPr>
            <w:r w:rsidRPr="34868D96">
              <w:rPr>
                <w:rFonts w:ascii="Times New Roman" w:hAnsi="Times New Roman"/>
              </w:rPr>
              <w:t>HK$100 for transportation allowance</w:t>
            </w:r>
            <w:r w:rsidRPr="34868D96">
              <w:rPr>
                <w:rFonts w:ascii="Times New Roman" w:hAnsi="Times New Roman"/>
                <w:vertAlign w:val="superscript"/>
              </w:rPr>
              <w:t>#</w:t>
            </w:r>
            <w:r w:rsidRPr="34868D96">
              <w:rPr>
                <w:rFonts w:ascii="Times New Roman" w:hAnsi="Times New Roman"/>
              </w:rPr>
              <w:t xml:space="preserve"> (For studentGs who have travelled to the agency / service site </w:t>
            </w:r>
            <w:r w:rsidRPr="34868D96">
              <w:rPr>
                <w:rFonts w:ascii="Times New Roman" w:hAnsi="Times New Roman"/>
                <w:b/>
                <w:bCs/>
                <w:u w:val="single"/>
                <w:lang w:eastAsia="zh-TW"/>
              </w:rPr>
              <w:t>4 times or above</w:t>
            </w:r>
            <w:r w:rsidRPr="34868D96">
              <w:rPr>
                <w:rFonts w:ascii="Times New Roman" w:hAnsi="Times New Roman"/>
              </w:rPr>
              <w:t>, or upon approval of Service-Learning Coordinator based on the distance)</w:t>
            </w:r>
          </w:p>
          <w:p w14:paraId="71E31961" w14:textId="77777777" w:rsidR="00356989" w:rsidRPr="00356989" w:rsidRDefault="00356989" w:rsidP="002166ED">
            <w:pPr>
              <w:spacing w:after="0" w:line="240" w:lineRule="auto"/>
              <w:rPr>
                <w:rFonts w:ascii="Times New Roman" w:hAnsi="Times New Roman"/>
              </w:rPr>
            </w:pPr>
            <w:r w:rsidRPr="00356989">
              <w:rPr>
                <w:rFonts w:ascii="Times New Roman" w:hAnsi="Times New Roman"/>
              </w:rPr>
              <w:t>2)</w:t>
            </w:r>
            <w:r w:rsidRPr="00356989">
              <w:rPr>
                <w:rFonts w:ascii="Times New Roman" w:hAnsi="Times New Roman"/>
              </w:rPr>
              <w:tab/>
              <w:t xml:space="preserve">Lingnan University sponsors each S-L Group: </w:t>
            </w:r>
          </w:p>
          <w:p w14:paraId="30518E55" w14:textId="77777777" w:rsidR="00356989" w:rsidRPr="00356989" w:rsidRDefault="00356989" w:rsidP="002166ED">
            <w:pPr>
              <w:spacing w:after="0" w:line="240" w:lineRule="auto"/>
              <w:rPr>
                <w:rFonts w:ascii="Times New Roman" w:hAnsi="Times New Roman"/>
              </w:rPr>
            </w:pPr>
            <w:r w:rsidRPr="00356989">
              <w:rPr>
                <w:rFonts w:ascii="Times New Roman" w:hAnsi="Times New Roman" w:hint="eastAsia"/>
              </w:rPr>
              <w:t>•</w:t>
            </w:r>
            <w:r w:rsidRPr="00356989">
              <w:rPr>
                <w:rFonts w:ascii="Times New Roman" w:hAnsi="Times New Roman"/>
              </w:rPr>
              <w:tab/>
            </w:r>
            <w:r w:rsidR="00950B9E">
              <w:rPr>
                <w:rFonts w:ascii="Times New Roman" w:hAnsi="Times New Roman"/>
              </w:rPr>
              <w:t>A</w:t>
            </w:r>
            <w:r w:rsidR="00707451">
              <w:rPr>
                <w:rFonts w:ascii="Times New Roman" w:hAnsi="Times New Roman"/>
              </w:rPr>
              <w:t xml:space="preserve"> maximum of HK</w:t>
            </w:r>
            <w:r w:rsidRPr="00356989">
              <w:rPr>
                <w:rFonts w:ascii="Times New Roman" w:hAnsi="Times New Roman"/>
              </w:rPr>
              <w:t>$500 for the S-L Activities</w:t>
            </w:r>
          </w:p>
          <w:p w14:paraId="43CE2287" w14:textId="77777777" w:rsidR="00356989" w:rsidRPr="00950B9E" w:rsidRDefault="00356989" w:rsidP="00950B9E">
            <w:pPr>
              <w:spacing w:after="0" w:line="240" w:lineRule="auto"/>
              <w:rPr>
                <w:rFonts w:ascii="Times New Roman" w:hAnsi="Times New Roman"/>
              </w:rPr>
            </w:pPr>
            <w:r w:rsidRPr="00950B9E">
              <w:rPr>
                <w:rFonts w:ascii="Times New Roman" w:hAnsi="Times New Roman"/>
              </w:rPr>
              <w:t>Reminders:</w:t>
            </w:r>
          </w:p>
          <w:p w14:paraId="560F721A" w14:textId="77777777" w:rsidR="00356989" w:rsidRPr="00950B9E" w:rsidRDefault="00356989" w:rsidP="00950B9E">
            <w:pPr>
              <w:pStyle w:val="aa"/>
              <w:numPr>
                <w:ilvl w:val="0"/>
                <w:numId w:val="3"/>
              </w:numPr>
              <w:spacing w:after="0" w:line="240" w:lineRule="auto"/>
              <w:ind w:leftChars="0"/>
              <w:rPr>
                <w:rFonts w:ascii="Times New Roman" w:hAnsi="Times New Roman"/>
              </w:rPr>
            </w:pPr>
            <w:r w:rsidRPr="00950B9E">
              <w:rPr>
                <w:rFonts w:ascii="Times New Roman" w:hAnsi="Times New Roman"/>
              </w:rPr>
              <w:t xml:space="preserve">Original receipts with company chops should be pasted on A4 paper and numbered according to the number column on the form. Please submit this form </w:t>
            </w:r>
            <w:r w:rsidR="00950B9E">
              <w:rPr>
                <w:rFonts w:ascii="Times New Roman" w:hAnsi="Times New Roman"/>
              </w:rPr>
              <w:t xml:space="preserve">with all original documents </w:t>
            </w:r>
            <w:r w:rsidRPr="00950B9E">
              <w:rPr>
                <w:rFonts w:ascii="Times New Roman" w:hAnsi="Times New Roman"/>
              </w:rPr>
              <w:t>to OSL (LBY101) at the end of the semester.</w:t>
            </w:r>
          </w:p>
          <w:p w14:paraId="29994037" w14:textId="77777777" w:rsidR="00356989" w:rsidRPr="00950B9E" w:rsidRDefault="00356989" w:rsidP="00950B9E">
            <w:pPr>
              <w:pStyle w:val="aa"/>
              <w:numPr>
                <w:ilvl w:val="0"/>
                <w:numId w:val="3"/>
              </w:numPr>
              <w:spacing w:after="0" w:line="240" w:lineRule="auto"/>
              <w:ind w:leftChars="0"/>
              <w:rPr>
                <w:rFonts w:ascii="Times New Roman" w:hAnsi="Times New Roman"/>
              </w:rPr>
            </w:pPr>
            <w:r w:rsidRPr="00950B9E">
              <w:rPr>
                <w:rFonts w:ascii="Times New Roman" w:hAnsi="Times New Roman"/>
              </w:rPr>
              <w:t>For expenses on stationery, please specify the items (e.g. colour paper, pen) in the table.</w:t>
            </w:r>
          </w:p>
          <w:p w14:paraId="77413F9D" w14:textId="77777777" w:rsidR="00356989" w:rsidRPr="00950B9E" w:rsidRDefault="00356989" w:rsidP="00950B9E">
            <w:pPr>
              <w:pStyle w:val="aa"/>
              <w:numPr>
                <w:ilvl w:val="0"/>
                <w:numId w:val="3"/>
              </w:numPr>
              <w:spacing w:after="0" w:line="240" w:lineRule="auto"/>
              <w:ind w:leftChars="0"/>
              <w:rPr>
                <w:rFonts w:ascii="Times New Roman" w:hAnsi="Times New Roman"/>
              </w:rPr>
            </w:pPr>
            <w:r w:rsidRPr="00950B9E">
              <w:rPr>
                <w:rFonts w:ascii="Times New Roman" w:hAnsi="Times New Roman"/>
              </w:rPr>
              <w:t>For expenses of entrance fee and catering services, entry tickets and name list are required with additional explanations.</w:t>
            </w:r>
          </w:p>
          <w:p w14:paraId="1D326EBC" w14:textId="77777777" w:rsidR="00356989" w:rsidRPr="00950B9E" w:rsidRDefault="00356989" w:rsidP="00950B9E">
            <w:pPr>
              <w:pStyle w:val="aa"/>
              <w:numPr>
                <w:ilvl w:val="0"/>
                <w:numId w:val="3"/>
              </w:numPr>
              <w:spacing w:after="0" w:line="240" w:lineRule="auto"/>
              <w:ind w:leftChars="0"/>
              <w:rPr>
                <w:rFonts w:ascii="Times New Roman" w:hAnsi="Times New Roman"/>
              </w:rPr>
            </w:pPr>
            <w:r w:rsidRPr="00950B9E">
              <w:rPr>
                <w:rFonts w:ascii="Times New Roman" w:hAnsi="Times New Roman"/>
              </w:rPr>
              <w:t xml:space="preserve">Reimbursement cannot be made for printing service in library or computer laboratories. </w:t>
            </w:r>
            <w:r w:rsidR="00950B9E" w:rsidRPr="00950B9E">
              <w:rPr>
                <w:rFonts w:ascii="Times New Roman" w:hAnsi="Times New Roman"/>
              </w:rPr>
              <w:t>You are recommended to go for the photo</w:t>
            </w:r>
            <w:r w:rsidRPr="00950B9E">
              <w:rPr>
                <w:rFonts w:ascii="Times New Roman" w:hAnsi="Times New Roman"/>
              </w:rPr>
              <w:t xml:space="preserve">copying service at Amenities Building.  </w:t>
            </w:r>
          </w:p>
          <w:p w14:paraId="32CEF026" w14:textId="77777777" w:rsidR="00356989" w:rsidRDefault="00356989" w:rsidP="00CE62A0">
            <w:pPr>
              <w:spacing w:after="0" w:line="240" w:lineRule="auto"/>
              <w:ind w:left="459" w:hanging="459"/>
              <w:rPr>
                <w:rFonts w:ascii="Times New Roman" w:hAnsi="Times New Roman"/>
              </w:rPr>
            </w:pPr>
            <w:r w:rsidRPr="00356989">
              <w:rPr>
                <w:rFonts w:ascii="Times New Roman" w:hAnsi="Times New Roman"/>
              </w:rPr>
              <w:t>3)</w:t>
            </w:r>
            <w:r w:rsidRPr="00356989">
              <w:rPr>
                <w:rFonts w:ascii="Times New Roman" w:hAnsi="Times New Roman"/>
              </w:rPr>
              <w:tab/>
            </w:r>
            <w:r w:rsidR="00CE62A0">
              <w:rPr>
                <w:rFonts w:ascii="Times New Roman" w:hAnsi="Times New Roman"/>
              </w:rPr>
              <w:t xml:space="preserve">Please update your bank account information in MyLingnan Portal. </w:t>
            </w:r>
            <w:r w:rsidRPr="00356989">
              <w:rPr>
                <w:rFonts w:ascii="Times New Roman" w:hAnsi="Times New Roman"/>
              </w:rPr>
              <w:t>ALL reimbursements will be auto-transferred to the claimer’s bank account.</w:t>
            </w:r>
          </w:p>
          <w:p w14:paraId="47DFB114" w14:textId="77777777" w:rsidR="00707451" w:rsidRPr="006502A8" w:rsidRDefault="00707451" w:rsidP="002166ED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502A8" w:rsidRPr="002D3A66" w14:paraId="1C1BA13C" w14:textId="77777777" w:rsidTr="34868D96">
        <w:trPr>
          <w:trHeight w:val="373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A5FD7" w14:textId="77777777" w:rsidR="006502A8" w:rsidRDefault="006502A8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 w:rsidRPr="00356989">
              <w:rPr>
                <w:rFonts w:ascii="Times New Roman" w:hAnsi="Times New Roman"/>
                <w:b/>
              </w:rPr>
              <w:t>Personal Information of Group Representative for Reimbursement:</w:t>
            </w:r>
          </w:p>
        </w:tc>
      </w:tr>
      <w:tr w:rsidR="001879E7" w:rsidRPr="002D3A66" w14:paraId="177318DA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39"/>
        </w:trPr>
        <w:tc>
          <w:tcPr>
            <w:tcW w:w="17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054473" w14:textId="2A1BCADF" w:rsidR="003F3CAD" w:rsidRPr="003C7712" w:rsidRDefault="34868D96" w:rsidP="4D5FE3B4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34868D96">
              <w:rPr>
                <w:rFonts w:ascii="Times New Roman" w:hAnsi="Times New Roman"/>
                <w:b/>
                <w:bCs/>
              </w:rPr>
              <w:t xml:space="preserve">Name of Student: </w:t>
            </w:r>
          </w:p>
        </w:tc>
        <w:tc>
          <w:tcPr>
            <w:tcW w:w="132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FDED2" w14:textId="20464DEB" w:rsidR="003F3CAD" w:rsidRPr="003C7712" w:rsidRDefault="003F3CAD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</w:p>
        </w:tc>
        <w:tc>
          <w:tcPr>
            <w:tcW w:w="8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B3FFA0" w14:textId="2043E5A8" w:rsidR="003F3CAD" w:rsidRPr="003C7712" w:rsidRDefault="34868D96" w:rsidP="4D5FE3B4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34868D96">
              <w:rPr>
                <w:rFonts w:ascii="Times New Roman" w:hAnsi="Times New Roman"/>
                <w:b/>
                <w:bCs/>
              </w:rPr>
              <w:t xml:space="preserve">Student No.: </w:t>
            </w:r>
          </w:p>
        </w:tc>
        <w:tc>
          <w:tcPr>
            <w:tcW w:w="11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624EBA" w14:textId="0844A742" w:rsidR="003F3CAD" w:rsidRPr="003C7712" w:rsidRDefault="003F3CAD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</w:p>
        </w:tc>
      </w:tr>
      <w:tr w:rsidR="002166ED" w:rsidRPr="002D3A66" w14:paraId="56E5437F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39"/>
        </w:trPr>
        <w:tc>
          <w:tcPr>
            <w:tcW w:w="17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8D3086" w14:textId="70233A79" w:rsidR="00356989" w:rsidRPr="003C7712" w:rsidRDefault="34868D96" w:rsidP="4D5FE3B4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34868D96">
              <w:rPr>
                <w:rFonts w:ascii="Times New Roman" w:hAnsi="Times New Roman"/>
                <w:b/>
                <w:bCs/>
              </w:rPr>
              <w:t xml:space="preserve">Contact No.: </w:t>
            </w:r>
          </w:p>
        </w:tc>
        <w:tc>
          <w:tcPr>
            <w:tcW w:w="132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8B498B" w14:textId="4427E3D9" w:rsidR="00356989" w:rsidRPr="003C7712" w:rsidRDefault="00356989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</w:p>
        </w:tc>
        <w:tc>
          <w:tcPr>
            <w:tcW w:w="8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910A32" w14:textId="250BA66A" w:rsidR="00356989" w:rsidRPr="003C7712" w:rsidRDefault="34868D96" w:rsidP="4D5FE3B4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 w:rsidRPr="34868D96">
              <w:rPr>
                <w:rFonts w:ascii="Times New Roman" w:hAnsi="Times New Roman"/>
                <w:b/>
                <w:bCs/>
              </w:rPr>
              <w:t xml:space="preserve">Email: </w:t>
            </w:r>
          </w:p>
        </w:tc>
        <w:tc>
          <w:tcPr>
            <w:tcW w:w="11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4122EA" w14:textId="04CE179D" w:rsidR="00356989" w:rsidRPr="003C7712" w:rsidRDefault="00356989" w:rsidP="4D5FE3B4">
            <w:pPr>
              <w:spacing w:line="240" w:lineRule="auto"/>
              <w:rPr>
                <w:rFonts w:ascii="Times New Roman" w:hAnsi="Times New Roman"/>
                <w:b/>
                <w:bCs/>
                <w:lang w:eastAsia="zh-TW"/>
              </w:rPr>
            </w:pPr>
          </w:p>
        </w:tc>
      </w:tr>
      <w:tr w:rsidR="00C70DD2" w:rsidRPr="002D3A66" w14:paraId="7B795994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39"/>
        </w:trPr>
        <w:tc>
          <w:tcPr>
            <w:tcW w:w="17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5B4CD5" w14:textId="77777777" w:rsidR="00356989" w:rsidRDefault="00356989" w:rsidP="00C93B60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ank Name:</w:t>
            </w:r>
          </w:p>
        </w:tc>
        <w:tc>
          <w:tcPr>
            <w:tcW w:w="132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9F5E39" w14:textId="495CCD81" w:rsidR="00356989" w:rsidRPr="003C7712" w:rsidRDefault="00356989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</w:p>
        </w:tc>
        <w:tc>
          <w:tcPr>
            <w:tcW w:w="8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EE7830" w14:textId="77777777" w:rsidR="00356989" w:rsidRDefault="00356989" w:rsidP="00C93B60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ank AC No.:</w:t>
            </w:r>
          </w:p>
        </w:tc>
        <w:tc>
          <w:tcPr>
            <w:tcW w:w="11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85AE38" w14:textId="1131A1DC" w:rsidR="00356989" w:rsidRPr="003C7712" w:rsidRDefault="00356989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</w:p>
        </w:tc>
      </w:tr>
      <w:tr w:rsidR="00C93B60" w:rsidRPr="002D3A66" w14:paraId="279CFA0E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4"/>
        </w:trPr>
        <w:tc>
          <w:tcPr>
            <w:tcW w:w="17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3941AE" w14:textId="41E31128" w:rsidR="00C93B60" w:rsidRPr="003C7712" w:rsidRDefault="00C93B60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  <w:r>
              <w:rPr>
                <w:rFonts w:ascii="Times New Roman" w:hAnsi="Times New Roman" w:hint="eastAsia"/>
                <w:b/>
                <w:lang w:eastAsia="zh-TW"/>
              </w:rPr>
              <w:t>S</w:t>
            </w:r>
            <w:r>
              <w:rPr>
                <w:rFonts w:ascii="Times New Roman" w:hAnsi="Times New Roman"/>
                <w:b/>
                <w:lang w:eastAsia="zh-TW"/>
              </w:rPr>
              <w:t xml:space="preserve">emester (e.g. 2021-22 sem 1): </w:t>
            </w:r>
          </w:p>
        </w:tc>
        <w:tc>
          <w:tcPr>
            <w:tcW w:w="329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997EA8" w14:textId="77777777" w:rsidR="00C93B60" w:rsidRPr="003C7712" w:rsidRDefault="00C93B60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</w:p>
        </w:tc>
      </w:tr>
      <w:tr w:rsidR="006502A8" w:rsidRPr="002D3A66" w14:paraId="063DE07C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4"/>
        </w:trPr>
        <w:tc>
          <w:tcPr>
            <w:tcW w:w="1710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96E8EA7" w14:textId="77777777" w:rsidR="003F3CAD" w:rsidRPr="003C7712" w:rsidRDefault="003F3CAD" w:rsidP="00C93B60">
            <w:pPr>
              <w:spacing w:line="240" w:lineRule="auto"/>
              <w:rPr>
                <w:rFonts w:ascii="Times New Roman" w:hAnsi="Times New Roman"/>
                <w:b/>
              </w:rPr>
            </w:pPr>
            <w:r w:rsidRPr="003C7712">
              <w:rPr>
                <w:rFonts w:ascii="Times New Roman" w:hAnsi="Times New Roman"/>
                <w:b/>
              </w:rPr>
              <w:t>Course Code &amp; Title: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9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3A1AB" w14:textId="381B40E6" w:rsidR="003F3CAD" w:rsidRPr="003C7712" w:rsidRDefault="003F3CAD" w:rsidP="00C93B60">
            <w:pPr>
              <w:spacing w:line="240" w:lineRule="auto"/>
              <w:rPr>
                <w:rFonts w:ascii="Times New Roman" w:hAnsi="Times New Roman"/>
                <w:b/>
                <w:lang w:eastAsia="zh-TW"/>
              </w:rPr>
            </w:pPr>
          </w:p>
        </w:tc>
      </w:tr>
      <w:tr w:rsidR="003F3CAD" w:rsidRPr="002D3A66" w14:paraId="50D4FAD3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5"/>
        </w:trPr>
        <w:tc>
          <w:tcPr>
            <w:tcW w:w="5000" w:type="pct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9B3D7" w14:textId="77777777" w:rsidR="003F3CAD" w:rsidRPr="003C7712" w:rsidRDefault="003F3CAD" w:rsidP="00C93B60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(e.g. SLP1101 Community Engagement through Service-Learning)</w:t>
            </w:r>
          </w:p>
        </w:tc>
      </w:tr>
      <w:tr w:rsidR="00712A2F" w:rsidRPr="002D3A66" w14:paraId="1F73D6D1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91"/>
        </w:trPr>
        <w:tc>
          <w:tcPr>
            <w:tcW w:w="1710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5A74194" w14:textId="77777777" w:rsidR="003F3CAD" w:rsidRDefault="003F3CAD" w:rsidP="00C93B60">
            <w:pPr>
              <w:spacing w:line="240" w:lineRule="auto"/>
              <w:rPr>
                <w:rFonts w:ascii="Times New Roman" w:hAnsi="Times New Roman"/>
              </w:rPr>
            </w:pPr>
            <w:r w:rsidRPr="003C7712">
              <w:rPr>
                <w:rFonts w:ascii="Times New Roman" w:hAnsi="Times New Roman"/>
                <w:b/>
              </w:rPr>
              <w:t>Project Name &amp; Group No.: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9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B84D6" w14:textId="08959871" w:rsidR="003F3CAD" w:rsidRDefault="003F3CAD" w:rsidP="00C93B60">
            <w:pPr>
              <w:spacing w:line="240" w:lineRule="auto"/>
              <w:rPr>
                <w:rFonts w:ascii="Times New Roman" w:hAnsi="Times New Roman"/>
                <w:lang w:eastAsia="zh-TW"/>
              </w:rPr>
            </w:pPr>
          </w:p>
        </w:tc>
      </w:tr>
      <w:tr w:rsidR="003F3CAD" w:rsidRPr="002D3A66" w14:paraId="66DCB4A7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9"/>
        </w:trPr>
        <w:tc>
          <w:tcPr>
            <w:tcW w:w="5000" w:type="pct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4D7EF" w14:textId="77777777" w:rsidR="003F3CAD" w:rsidRDefault="003F3CAD" w:rsidP="00C93B6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(e.g. Food Collection Project, Group 1) </w:t>
            </w:r>
            <w:r w:rsidRPr="00F41C20">
              <w:rPr>
                <w:rFonts w:ascii="Times New Roman" w:hAnsi="Times New Roman"/>
                <w:i/>
              </w:rPr>
              <w:t>* Please refer to the Project Information Sheet.</w:t>
            </w:r>
          </w:p>
        </w:tc>
      </w:tr>
      <w:tr w:rsidR="00C34EC3" w:rsidRPr="006502A8" w14:paraId="6B2584CE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9"/>
        </w:trPr>
        <w:tc>
          <w:tcPr>
            <w:tcW w:w="105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0B59CA" w14:textId="77777777" w:rsidR="00712A2F" w:rsidRPr="006502A8" w:rsidRDefault="00712A2F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laimed by Student</w:t>
            </w:r>
            <w:r w:rsidR="00021634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1578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805C2C" w14:textId="2215967A" w:rsidR="00712A2F" w:rsidRDefault="00021634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br/>
            </w:r>
            <w:r w:rsidR="00712A2F">
              <w:rPr>
                <w:rFonts w:ascii="Times New Roman" w:hAnsi="Times New Roman"/>
                <w:b/>
              </w:rPr>
              <w:t>________________________</w:t>
            </w:r>
            <w:r w:rsidR="00712A2F">
              <w:rPr>
                <w:rFonts w:ascii="Times New Roman" w:hAnsi="Times New Roman"/>
                <w:b/>
              </w:rPr>
              <w:br/>
              <w:t>(Signature)</w:t>
            </w:r>
          </w:p>
          <w:p w14:paraId="495CC9E4" w14:textId="0CF5E7EC" w:rsidR="00021634" w:rsidRPr="006502A8" w:rsidRDefault="00033FBE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________________________</w:t>
            </w:r>
            <w:r w:rsidR="00021634">
              <w:rPr>
                <w:rFonts w:ascii="Times New Roman" w:hAnsi="Times New Roman"/>
                <w:b/>
              </w:rPr>
              <w:br/>
              <w:t>(Name)</w:t>
            </w:r>
          </w:p>
        </w:tc>
        <w:tc>
          <w:tcPr>
            <w:tcW w:w="98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BA1BBB" w14:textId="77777777" w:rsidR="00712A2F" w:rsidRPr="006502A8" w:rsidRDefault="00712A2F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pproved by OSL:</w:t>
            </w:r>
          </w:p>
        </w:tc>
        <w:tc>
          <w:tcPr>
            <w:tcW w:w="1385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C677A1" w14:textId="77777777" w:rsidR="00021634" w:rsidRDefault="00021634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br/>
              <w:t>________________________</w:t>
            </w:r>
            <w:r>
              <w:rPr>
                <w:rFonts w:ascii="Times New Roman" w:hAnsi="Times New Roman"/>
                <w:b/>
              </w:rPr>
              <w:br/>
              <w:t>(Signature)</w:t>
            </w:r>
          </w:p>
          <w:p w14:paraId="1DE812CA" w14:textId="77777777" w:rsidR="00712A2F" w:rsidRPr="006502A8" w:rsidRDefault="00021634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________________________</w:t>
            </w:r>
            <w:r>
              <w:rPr>
                <w:rFonts w:ascii="Times New Roman" w:hAnsi="Times New Roman"/>
                <w:b/>
              </w:rPr>
              <w:br/>
              <w:t>(Name)</w:t>
            </w:r>
          </w:p>
        </w:tc>
      </w:tr>
      <w:tr w:rsidR="002166ED" w:rsidRPr="006502A8" w14:paraId="431A763E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9"/>
        </w:trPr>
        <w:tc>
          <w:tcPr>
            <w:tcW w:w="1051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4C03C" w14:textId="77777777" w:rsidR="00712A2F" w:rsidRDefault="002166ED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e:</w:t>
            </w:r>
          </w:p>
        </w:tc>
        <w:tc>
          <w:tcPr>
            <w:tcW w:w="1578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2F78C4" w14:textId="2E86629C" w:rsidR="00712A2F" w:rsidRPr="006502A8" w:rsidRDefault="00033FBE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________________________</w:t>
            </w:r>
          </w:p>
        </w:tc>
        <w:tc>
          <w:tcPr>
            <w:tcW w:w="98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8CF2B" w14:textId="77777777" w:rsidR="00712A2F" w:rsidRPr="006502A8" w:rsidRDefault="002166ED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e:</w:t>
            </w:r>
          </w:p>
        </w:tc>
        <w:tc>
          <w:tcPr>
            <w:tcW w:w="138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7087E7" w14:textId="77777777" w:rsidR="00712A2F" w:rsidRPr="006502A8" w:rsidRDefault="00021634" w:rsidP="00C93B60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________________________</w:t>
            </w:r>
          </w:p>
        </w:tc>
      </w:tr>
      <w:tr w:rsidR="00712A2F" w:rsidRPr="002D3A66" w14:paraId="00FD5D75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713BE" w14:textId="38427BE5" w:rsidR="00712A2F" w:rsidRPr="00E04FEC" w:rsidRDefault="00712A2F" w:rsidP="00314445">
            <w:pPr>
              <w:spacing w:after="0"/>
              <w:rPr>
                <w:rFonts w:ascii="Times New Roman" w:hAnsi="Times New Roman"/>
              </w:rPr>
            </w:pPr>
            <w:r w:rsidRPr="003129B5">
              <w:rPr>
                <w:rFonts w:ascii="Times New Roman" w:hAnsi="Times New Roman"/>
                <w:b/>
                <w:sz w:val="28"/>
              </w:rPr>
              <w:t xml:space="preserve">Part I: </w:t>
            </w:r>
            <w:r w:rsidR="00590C46">
              <w:rPr>
                <w:rFonts w:ascii="Times New Roman" w:hAnsi="Times New Roman"/>
                <w:b/>
                <w:sz w:val="28"/>
              </w:rPr>
              <w:t>Transportation (if applicable)</w:t>
            </w:r>
            <w:r>
              <w:rPr>
                <w:rFonts w:ascii="Times New Roman" w:hAnsi="Times New Roman"/>
                <w:b/>
              </w:rPr>
              <w:br/>
            </w:r>
            <w:r w:rsidR="00590C46">
              <w:rPr>
                <w:rFonts w:ascii="Times New Roman" w:hAnsi="Times New Roman"/>
              </w:rPr>
              <w:t xml:space="preserve">For student travelled to agency / service site </w:t>
            </w:r>
            <w:r w:rsidR="00BF1442" w:rsidRPr="00BF1442">
              <w:rPr>
                <w:rFonts w:ascii="Times New Roman" w:hAnsi="Times New Roman" w:hint="eastAsia"/>
                <w:b/>
                <w:bCs/>
                <w:u w:val="single"/>
                <w:lang w:eastAsia="zh-TW"/>
              </w:rPr>
              <w:t>4</w:t>
            </w:r>
            <w:r w:rsidR="00590C46" w:rsidRPr="00BF1442">
              <w:rPr>
                <w:rFonts w:ascii="Times New Roman" w:hAnsi="Times New Roman"/>
                <w:b/>
                <w:bCs/>
                <w:u w:val="single"/>
              </w:rPr>
              <w:t xml:space="preserve"> times</w:t>
            </w:r>
            <w:r w:rsidR="00D30B8C" w:rsidRPr="00BF1442">
              <w:rPr>
                <w:rFonts w:ascii="Times New Roman" w:hAnsi="Times New Roman"/>
                <w:b/>
                <w:bCs/>
                <w:u w:val="single"/>
              </w:rPr>
              <w:t xml:space="preserve"> or ab</w:t>
            </w:r>
            <w:r w:rsidR="00D30B8C">
              <w:rPr>
                <w:rFonts w:ascii="Times New Roman" w:hAnsi="Times New Roman"/>
                <w:b/>
                <w:u w:val="single"/>
              </w:rPr>
              <w:t>ove</w:t>
            </w:r>
            <w:r w:rsidR="00590C46">
              <w:rPr>
                <w:rFonts w:ascii="Times New Roman" w:hAnsi="Times New Roman"/>
              </w:rPr>
              <w:t xml:space="preserve"> by</w:t>
            </w:r>
            <w:r w:rsidR="00707451">
              <w:rPr>
                <w:rFonts w:ascii="Times New Roman" w:hAnsi="Times New Roman"/>
              </w:rPr>
              <w:t xml:space="preserve"> public</w:t>
            </w:r>
            <w:r w:rsidR="00590C46">
              <w:rPr>
                <w:rFonts w:ascii="Times New Roman" w:hAnsi="Times New Roman"/>
              </w:rPr>
              <w:t xml:space="preserve"> transportation, or </w:t>
            </w:r>
            <w:r w:rsidR="00707451">
              <w:rPr>
                <w:rFonts w:ascii="Times New Roman" w:hAnsi="Times New Roman"/>
              </w:rPr>
              <w:t>upon approval of Service-</w:t>
            </w:r>
            <w:r w:rsidR="00590C46" w:rsidRPr="00590C46">
              <w:rPr>
                <w:rFonts w:ascii="Times New Roman" w:hAnsi="Times New Roman"/>
              </w:rPr>
              <w:t>Learning Coordinator based on the distance</w:t>
            </w:r>
            <w:r w:rsidR="00590C46">
              <w:rPr>
                <w:rFonts w:ascii="Times New Roman" w:hAnsi="Times New Roman"/>
              </w:rPr>
              <w:t>.</w:t>
            </w:r>
            <w:r w:rsidR="00950B9E">
              <w:rPr>
                <w:rFonts w:ascii="Times New Roman" w:hAnsi="Times New Roman"/>
              </w:rPr>
              <w:t xml:space="preserve"> The transportation fee will be reimbursed to the students’ </w:t>
            </w:r>
            <w:r w:rsidR="00314445">
              <w:rPr>
                <w:rFonts w:ascii="Times New Roman" w:hAnsi="Times New Roman"/>
              </w:rPr>
              <w:t xml:space="preserve">own </w:t>
            </w:r>
            <w:r w:rsidR="00950B9E">
              <w:rPr>
                <w:rFonts w:ascii="Times New Roman" w:hAnsi="Times New Roman"/>
              </w:rPr>
              <w:t>bank account</w:t>
            </w:r>
            <w:r w:rsidR="00314445">
              <w:rPr>
                <w:rFonts w:ascii="Times New Roman" w:hAnsi="Times New Roman"/>
              </w:rPr>
              <w:t>.</w:t>
            </w:r>
          </w:p>
        </w:tc>
      </w:tr>
      <w:tr w:rsidR="007D4D5C" w14:paraId="01A14F8D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70788" w14:textId="77777777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o.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89E76" w14:textId="77777777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me of Student</w:t>
            </w: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3E0BB" w14:textId="77777777" w:rsidR="007D4D5C" w:rsidRP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7D4D5C">
              <w:rPr>
                <w:rFonts w:ascii="Times New Roman" w:hAnsi="Times New Roman"/>
                <w:b/>
              </w:rPr>
              <w:t>Student No.:</w:t>
            </w:r>
          </w:p>
        </w:tc>
      </w:tr>
      <w:tr w:rsidR="007D4D5C" w14:paraId="74B63487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7558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36F63" w14:textId="6BBD44F5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  <w:lang w:eastAsia="zh-TW"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F3B4" w14:textId="35F0A380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  <w:lang w:eastAsia="zh-TW"/>
              </w:rPr>
            </w:pPr>
          </w:p>
        </w:tc>
      </w:tr>
      <w:tr w:rsidR="007D4D5C" w14:paraId="25D3CAAE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A0DDE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2A3A3" w14:textId="68B8890E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  <w:lang w:eastAsia="zh-TW"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C8194" w14:textId="570B5494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  <w:lang w:eastAsia="zh-TW"/>
              </w:rPr>
            </w:pPr>
          </w:p>
        </w:tc>
      </w:tr>
      <w:tr w:rsidR="007D4D5C" w14:paraId="36C93892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34CBA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35B68" w14:textId="5816884A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  <w:lang w:eastAsia="zh-TW"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66478" w14:textId="0A6ECF62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  <w:lang w:eastAsia="zh-TW"/>
              </w:rPr>
            </w:pPr>
          </w:p>
        </w:tc>
      </w:tr>
      <w:tr w:rsidR="007D4D5C" w14:paraId="5284BC01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FEDF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D95F0" w14:textId="77777777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E0BBB" w14:textId="77777777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7D4D5C" w14:paraId="3CA97D22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D5F9C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9B711" w14:textId="77777777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E763" w14:textId="77777777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7D4D5C" w14:paraId="34076CC2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255B8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F61EA" w14:textId="77777777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C2154" w14:textId="77777777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7D4D5C" w14:paraId="433D780A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40EC4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74933" w14:textId="77777777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F4C1" w14:textId="77777777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7D4D5C" w14:paraId="3503747A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2EF13" w14:textId="77777777" w:rsidR="007D4D5C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84C4" w14:textId="77777777" w:rsidR="007D4D5C" w:rsidRPr="00C50701" w:rsidRDefault="007D4D5C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3D60" w14:textId="77777777" w:rsidR="007D4D5C" w:rsidRPr="000B7DB4" w:rsidRDefault="007D4D5C" w:rsidP="0031444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7351B1" w14:paraId="1A2CB5CC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835AC" w14:textId="77777777" w:rsidR="007351B1" w:rsidRDefault="007351B1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00105" w14:textId="77777777" w:rsidR="007351B1" w:rsidRPr="00C50701" w:rsidRDefault="007351B1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E81E" w14:textId="77777777" w:rsidR="007351B1" w:rsidRPr="000B7DB4" w:rsidRDefault="007351B1" w:rsidP="0031444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7351B1" w14:paraId="681BFAC2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6FFFE" w14:textId="77777777" w:rsidR="007351B1" w:rsidRDefault="007351B1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  <w:tc>
          <w:tcPr>
            <w:tcW w:w="190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7858B" w14:textId="77777777" w:rsidR="007351B1" w:rsidRPr="00C50701" w:rsidRDefault="007351B1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37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B1045" w14:textId="77777777" w:rsidR="007351B1" w:rsidRPr="000B7DB4" w:rsidRDefault="007351B1" w:rsidP="0031444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712A2F" w14:paraId="23069FFF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92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FE090" w14:textId="77777777" w:rsidR="00712A2F" w:rsidRDefault="00712A2F" w:rsidP="00314445">
            <w:pPr>
              <w:spacing w:after="0"/>
            </w:pPr>
            <w:r w:rsidRPr="003129B5">
              <w:rPr>
                <w:rFonts w:ascii="Times New Roman" w:hAnsi="Times New Roman"/>
                <w:b/>
                <w:sz w:val="28"/>
              </w:rPr>
              <w:t xml:space="preserve">Part II: </w:t>
            </w:r>
            <w:r w:rsidR="00FE1A88">
              <w:rPr>
                <w:rFonts w:ascii="Times New Roman" w:hAnsi="Times New Roman"/>
                <w:b/>
                <w:sz w:val="28"/>
              </w:rPr>
              <w:t>Service-Learn</w:t>
            </w:r>
            <w:r w:rsidR="00707451">
              <w:rPr>
                <w:rFonts w:ascii="Times New Roman" w:hAnsi="Times New Roman"/>
                <w:b/>
                <w:sz w:val="28"/>
              </w:rPr>
              <w:t>ing Project Subsidy (Maximum HK$</w:t>
            </w:r>
            <w:r w:rsidR="00FE1A88">
              <w:rPr>
                <w:rFonts w:ascii="Times New Roman" w:hAnsi="Times New Roman"/>
                <w:b/>
                <w:sz w:val="28"/>
              </w:rPr>
              <w:t>500)</w:t>
            </w:r>
            <w:r>
              <w:rPr>
                <w:rFonts w:ascii="Times New Roman" w:hAnsi="Times New Roman"/>
                <w:b/>
              </w:rPr>
              <w:br/>
            </w:r>
            <w:r w:rsidR="008748A4">
              <w:rPr>
                <w:rFonts w:ascii="Times New Roman" w:hAnsi="Times New Roman"/>
              </w:rPr>
              <w:t xml:space="preserve">Please </w:t>
            </w:r>
            <w:r w:rsidR="002E5C26">
              <w:rPr>
                <w:rFonts w:ascii="Times New Roman" w:hAnsi="Times New Roman"/>
              </w:rPr>
              <w:t xml:space="preserve">attach </w:t>
            </w:r>
            <w:r w:rsidR="002E5C26" w:rsidRPr="00CE62A0">
              <w:rPr>
                <w:rFonts w:ascii="Times New Roman" w:hAnsi="Times New Roman"/>
                <w:u w:val="single"/>
              </w:rPr>
              <w:t>all original receipts</w:t>
            </w:r>
            <w:r w:rsidR="002E5C26">
              <w:rPr>
                <w:rFonts w:ascii="Times New Roman" w:hAnsi="Times New Roman"/>
              </w:rPr>
              <w:t xml:space="preserve"> (with official chops and item details) on a blank A4 paper according to the Receipt Number below.</w:t>
            </w:r>
          </w:p>
        </w:tc>
      </w:tr>
      <w:tr w:rsidR="002E5C26" w14:paraId="197E74BF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52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CF81" w14:textId="77777777" w:rsidR="002E5C26" w:rsidRPr="00C50701" w:rsidRDefault="002E5C26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eceipt No.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967D9" w14:textId="77777777" w:rsidR="002E5C26" w:rsidRPr="00C50701" w:rsidRDefault="002E5C26" w:rsidP="005420AE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e of Expenditure</w:t>
            </w:r>
            <w:r w:rsidR="005420AE">
              <w:rPr>
                <w:rFonts w:ascii="Times New Roman" w:hAnsi="Times New Roman"/>
                <w:b/>
              </w:rPr>
              <w:br/>
            </w:r>
            <w:r w:rsidR="00314445" w:rsidRPr="005420AE">
              <w:rPr>
                <w:rFonts w:ascii="Times New Roman" w:hAnsi="Times New Roman"/>
                <w:b/>
                <w:sz w:val="18"/>
              </w:rPr>
              <w:t>(DD/MM/YY)</w:t>
            </w: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BD76" w14:textId="77777777" w:rsidR="002E5C26" w:rsidRPr="00C50701" w:rsidRDefault="002E5C26" w:rsidP="00314445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scription of Expenditure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E123E" w14:textId="77777777" w:rsidR="002E5C26" w:rsidRPr="000B7DB4" w:rsidRDefault="002E5C26" w:rsidP="0031444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Amount (HKD)</w:t>
            </w:r>
          </w:p>
        </w:tc>
      </w:tr>
      <w:tr w:rsidR="00234B97" w14:paraId="193AE060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7AEA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1DFB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BD7C8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21D4C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5BF5DEC3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E8EC8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84235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C3E6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81477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45FCD965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FCE43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897A4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E2400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81866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1DDB8CE2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CD774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235DD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92605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45346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30157DA4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7586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14ABA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CB27D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834FC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1C9A6056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1CB1A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98C12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F7065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B512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6F06F322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E9330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915F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2C9CC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45A40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0A961B7A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A4DCB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5B0F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D2118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7CF9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6EF278DB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8C195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35B0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3827F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208A4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0C6D4BC2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35E5F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8433E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88E78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E6FA1" w14:textId="77777777" w:rsidR="00234B97" w:rsidRDefault="00234B97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314445" w14:paraId="160ABEBD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003E7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1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29820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2C9FB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B9186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314445" w14:paraId="74887128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1235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2</w:t>
            </w: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B41EA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6C80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B30B5" w14:textId="77777777" w:rsidR="00314445" w:rsidRDefault="00314445" w:rsidP="005420A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34B97" w14:paraId="3F89363F" w14:textId="77777777" w:rsidTr="34868D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7"/>
        </w:trPr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A03F" w14:textId="77777777" w:rsidR="00234B97" w:rsidRDefault="00234B97" w:rsidP="0031444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5AD7" w14:textId="77777777" w:rsidR="00234B97" w:rsidRDefault="00234B97" w:rsidP="0031444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1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ECEA8" w14:textId="77777777" w:rsidR="00234B97" w:rsidRDefault="00234B97" w:rsidP="00314445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otal: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AFA18" w14:textId="77777777" w:rsidR="00234B97" w:rsidRDefault="00234B97" w:rsidP="0031444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0DF2EC53" w14:textId="77777777" w:rsidR="009E36F9" w:rsidRDefault="009E36F9" w:rsidP="005420AE">
      <w:pPr>
        <w:tabs>
          <w:tab w:val="left" w:pos="3366"/>
        </w:tabs>
        <w:rPr>
          <w:rFonts w:ascii="Times New Roman" w:hAnsi="Times New Roman"/>
        </w:rPr>
      </w:pPr>
    </w:p>
    <w:sectPr w:rsidR="009E36F9" w:rsidSect="005420A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567" w:right="567" w:bottom="567" w:left="567" w:header="283" w:footer="283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0ABD3" w14:textId="77777777" w:rsidR="000A3C5E" w:rsidRDefault="000A3C5E" w:rsidP="00C11403">
      <w:pPr>
        <w:spacing w:after="0" w:line="240" w:lineRule="auto"/>
      </w:pPr>
      <w:r>
        <w:separator/>
      </w:r>
    </w:p>
  </w:endnote>
  <w:endnote w:type="continuationSeparator" w:id="0">
    <w:p w14:paraId="76F93231" w14:textId="77777777" w:rsidR="000A3C5E" w:rsidRDefault="000A3C5E" w:rsidP="00C11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90"/>
      <w:gridCol w:w="3590"/>
      <w:gridCol w:w="3590"/>
    </w:tblGrid>
    <w:tr w:rsidR="34868D96" w14:paraId="3F479010" w14:textId="77777777" w:rsidTr="34868D96">
      <w:tc>
        <w:tcPr>
          <w:tcW w:w="3590" w:type="dxa"/>
        </w:tcPr>
        <w:p w14:paraId="53D1F439" w14:textId="3B4A0670" w:rsidR="34868D96" w:rsidRDefault="34868D96" w:rsidP="34868D96">
          <w:pPr>
            <w:pStyle w:val="a4"/>
            <w:ind w:left="-115"/>
          </w:pPr>
        </w:p>
      </w:tc>
      <w:tc>
        <w:tcPr>
          <w:tcW w:w="3590" w:type="dxa"/>
        </w:tcPr>
        <w:p w14:paraId="6678AC48" w14:textId="68927B40" w:rsidR="34868D96" w:rsidRDefault="34868D96" w:rsidP="34868D96">
          <w:pPr>
            <w:pStyle w:val="a4"/>
            <w:jc w:val="center"/>
          </w:pPr>
        </w:p>
      </w:tc>
      <w:tc>
        <w:tcPr>
          <w:tcW w:w="3590" w:type="dxa"/>
        </w:tcPr>
        <w:p w14:paraId="54B326C7" w14:textId="241FBD71" w:rsidR="34868D96" w:rsidRDefault="34868D96" w:rsidP="34868D96">
          <w:pPr>
            <w:pStyle w:val="a4"/>
            <w:ind w:right="-115"/>
            <w:jc w:val="right"/>
          </w:pPr>
        </w:p>
      </w:tc>
    </w:tr>
  </w:tbl>
  <w:p w14:paraId="3C9BB36F" w14:textId="273D590D" w:rsidR="34868D96" w:rsidRDefault="34868D96" w:rsidP="34868D9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90"/>
      <w:gridCol w:w="3590"/>
      <w:gridCol w:w="3590"/>
    </w:tblGrid>
    <w:tr w:rsidR="34868D96" w14:paraId="38907F94" w14:textId="77777777" w:rsidTr="34868D96">
      <w:tc>
        <w:tcPr>
          <w:tcW w:w="3590" w:type="dxa"/>
        </w:tcPr>
        <w:p w14:paraId="4F7416AF" w14:textId="496B53C7" w:rsidR="34868D96" w:rsidRDefault="34868D96" w:rsidP="34868D96">
          <w:pPr>
            <w:pStyle w:val="a4"/>
            <w:ind w:left="-115"/>
          </w:pPr>
        </w:p>
      </w:tc>
      <w:tc>
        <w:tcPr>
          <w:tcW w:w="3590" w:type="dxa"/>
        </w:tcPr>
        <w:p w14:paraId="5C878A1E" w14:textId="4CEBA415" w:rsidR="34868D96" w:rsidRDefault="34868D96" w:rsidP="34868D96">
          <w:pPr>
            <w:pStyle w:val="a4"/>
            <w:jc w:val="center"/>
          </w:pPr>
        </w:p>
      </w:tc>
      <w:tc>
        <w:tcPr>
          <w:tcW w:w="3590" w:type="dxa"/>
        </w:tcPr>
        <w:p w14:paraId="4F25C6B5" w14:textId="511CB204" w:rsidR="34868D96" w:rsidRDefault="34868D96" w:rsidP="34868D96">
          <w:pPr>
            <w:pStyle w:val="a4"/>
            <w:ind w:right="-115"/>
            <w:jc w:val="right"/>
          </w:pPr>
        </w:p>
      </w:tc>
    </w:tr>
  </w:tbl>
  <w:p w14:paraId="7738AD9D" w14:textId="31B0567B" w:rsidR="34868D96" w:rsidRDefault="34868D96" w:rsidP="34868D9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3F5DD" w14:textId="77777777" w:rsidR="000A3C5E" w:rsidRDefault="000A3C5E" w:rsidP="00C11403">
      <w:pPr>
        <w:spacing w:after="0" w:line="240" w:lineRule="auto"/>
      </w:pPr>
      <w:r>
        <w:separator/>
      </w:r>
    </w:p>
  </w:footnote>
  <w:footnote w:type="continuationSeparator" w:id="0">
    <w:p w14:paraId="4A80450C" w14:textId="77777777" w:rsidR="000A3C5E" w:rsidRDefault="000A3C5E" w:rsidP="00C114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90"/>
      <w:gridCol w:w="3590"/>
      <w:gridCol w:w="3590"/>
    </w:tblGrid>
    <w:tr w:rsidR="34868D96" w14:paraId="2D920890" w14:textId="77777777" w:rsidTr="34868D96">
      <w:tc>
        <w:tcPr>
          <w:tcW w:w="3590" w:type="dxa"/>
        </w:tcPr>
        <w:p w14:paraId="060D03C4" w14:textId="103731EB" w:rsidR="34868D96" w:rsidRDefault="34868D96" w:rsidP="34868D96">
          <w:pPr>
            <w:pStyle w:val="a4"/>
            <w:ind w:left="-115"/>
          </w:pPr>
        </w:p>
      </w:tc>
      <w:tc>
        <w:tcPr>
          <w:tcW w:w="3590" w:type="dxa"/>
        </w:tcPr>
        <w:p w14:paraId="6D444CF5" w14:textId="3D4B0EC3" w:rsidR="34868D96" w:rsidRDefault="34868D96" w:rsidP="34868D96">
          <w:pPr>
            <w:pStyle w:val="a4"/>
            <w:jc w:val="center"/>
          </w:pPr>
        </w:p>
      </w:tc>
      <w:tc>
        <w:tcPr>
          <w:tcW w:w="3590" w:type="dxa"/>
        </w:tcPr>
        <w:p w14:paraId="419D2874" w14:textId="6E36B87A" w:rsidR="34868D96" w:rsidRDefault="34868D96" w:rsidP="34868D96">
          <w:pPr>
            <w:pStyle w:val="a4"/>
            <w:ind w:right="-115"/>
            <w:jc w:val="right"/>
          </w:pPr>
        </w:p>
      </w:tc>
    </w:tr>
  </w:tbl>
  <w:p w14:paraId="46B1B040" w14:textId="407A68CA" w:rsidR="34868D96" w:rsidRDefault="34868D96" w:rsidP="34868D9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3"/>
      <w:tblW w:w="10781" w:type="dxa"/>
      <w:jc w:val="right"/>
      <w:tblLook w:val="04A0" w:firstRow="1" w:lastRow="0" w:firstColumn="1" w:lastColumn="0" w:noHBand="0" w:noVBand="1"/>
    </w:tblPr>
    <w:tblGrid>
      <w:gridCol w:w="7094"/>
      <w:gridCol w:w="1560"/>
      <w:gridCol w:w="993"/>
      <w:gridCol w:w="1134"/>
    </w:tblGrid>
    <w:tr w:rsidR="00D91EC6" w:rsidRPr="00716ACE" w14:paraId="1A28E9D4" w14:textId="77777777" w:rsidTr="009117B8">
      <w:trPr>
        <w:jc w:val="right"/>
      </w:trPr>
      <w:tc>
        <w:tcPr>
          <w:tcW w:w="7094" w:type="dxa"/>
          <w:tcBorders>
            <w:top w:val="nil"/>
            <w:left w:val="nil"/>
            <w:bottom w:val="nil"/>
            <w:right w:val="single" w:sz="4" w:space="0" w:color="auto"/>
          </w:tcBorders>
          <w:shd w:val="clear" w:color="auto" w:fill="auto"/>
        </w:tcPr>
        <w:p w14:paraId="115873AB" w14:textId="77777777" w:rsidR="00D91EC6" w:rsidRPr="00716ACE" w:rsidRDefault="00D91EC6" w:rsidP="00D91EC6">
          <w:pPr>
            <w:pStyle w:val="a4"/>
            <w:jc w:val="both"/>
            <w:rPr>
              <w:rFonts w:ascii="Times New Roman" w:hAnsi="Times New Roman"/>
              <w:lang w:eastAsia="zh-HK"/>
            </w:rPr>
          </w:pPr>
          <w:r>
            <w:rPr>
              <w:rFonts w:ascii="Times New Roman" w:hAnsi="Times New Roman"/>
              <w:lang w:eastAsia="zh-HK"/>
            </w:rPr>
            <w:t>SLRS Project CRN: _____________</w:t>
          </w:r>
        </w:p>
      </w:tc>
      <w:tc>
        <w:tcPr>
          <w:tcW w:w="1560" w:type="dxa"/>
          <w:tcBorders>
            <w:left w:val="single" w:sz="4" w:space="0" w:color="auto"/>
          </w:tcBorders>
          <w:shd w:val="clear" w:color="auto" w:fill="BFBFBF" w:themeFill="background1" w:themeFillShade="BF"/>
        </w:tcPr>
        <w:p w14:paraId="095A20F8" w14:textId="77777777" w:rsidR="00D91EC6" w:rsidRPr="00716ACE" w:rsidRDefault="00D91EC6" w:rsidP="00D91EC6">
          <w:pPr>
            <w:pStyle w:val="a4"/>
            <w:rPr>
              <w:rFonts w:ascii="Times New Roman" w:hAnsi="Times New Roman"/>
              <w:lang w:eastAsia="zh-HK"/>
            </w:rPr>
          </w:pPr>
          <w:r w:rsidRPr="00716ACE">
            <w:rPr>
              <w:rFonts w:ascii="Times New Roman" w:hAnsi="Times New Roman"/>
              <w:lang w:eastAsia="zh-HK"/>
            </w:rPr>
            <w:t xml:space="preserve">Official Use </w:t>
          </w:r>
        </w:p>
      </w:tc>
      <w:tc>
        <w:tcPr>
          <w:tcW w:w="993" w:type="dxa"/>
        </w:tcPr>
        <w:p w14:paraId="61AF8642" w14:textId="77777777" w:rsidR="00D91EC6" w:rsidRPr="00716ACE" w:rsidRDefault="00D91EC6" w:rsidP="00D91EC6">
          <w:pPr>
            <w:pStyle w:val="a4"/>
            <w:rPr>
              <w:rFonts w:ascii="Times New Roman" w:hAnsi="Times New Roman"/>
              <w:lang w:eastAsia="zh-HK"/>
            </w:rPr>
          </w:pPr>
          <w:r w:rsidRPr="00716ACE">
            <w:rPr>
              <w:rFonts w:ascii="Times New Roman" w:hAnsi="Times New Roman"/>
              <w:lang w:eastAsia="zh-HK"/>
            </w:rPr>
            <w:t>Ref No.</w:t>
          </w:r>
        </w:p>
      </w:tc>
      <w:tc>
        <w:tcPr>
          <w:tcW w:w="1134" w:type="dxa"/>
        </w:tcPr>
        <w:p w14:paraId="25BE8CB6" w14:textId="77777777" w:rsidR="00D91EC6" w:rsidRPr="00716ACE" w:rsidRDefault="00D91EC6" w:rsidP="00D91EC6">
          <w:pPr>
            <w:pStyle w:val="a4"/>
            <w:rPr>
              <w:rFonts w:ascii="Times New Roman" w:hAnsi="Times New Roman"/>
              <w:lang w:eastAsia="zh-HK"/>
            </w:rPr>
          </w:pPr>
        </w:p>
      </w:tc>
    </w:tr>
  </w:tbl>
  <w:p w14:paraId="2E9F16F9" w14:textId="77777777" w:rsidR="00D91EC6" w:rsidRDefault="00D91EC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36389"/>
    <w:multiLevelType w:val="hybridMultilevel"/>
    <w:tmpl w:val="76A62D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CCF62C8"/>
    <w:multiLevelType w:val="hybridMultilevel"/>
    <w:tmpl w:val="5276EF5C"/>
    <w:lvl w:ilvl="0" w:tplc="DC345C4A">
      <w:numFmt w:val="bullet"/>
      <w:lvlText w:val="-"/>
      <w:lvlJc w:val="left"/>
      <w:pPr>
        <w:ind w:left="480" w:hanging="48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62A5909"/>
    <w:multiLevelType w:val="hybridMultilevel"/>
    <w:tmpl w:val="A0960F22"/>
    <w:lvl w:ilvl="0" w:tplc="1952E634">
      <w:numFmt w:val="bullet"/>
      <w:lvlText w:val="•"/>
      <w:lvlJc w:val="left"/>
      <w:pPr>
        <w:ind w:left="480" w:hanging="48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547135476">
    <w:abstractNumId w:val="0"/>
  </w:num>
  <w:num w:numId="2" w16cid:durableId="803622778">
    <w:abstractNumId w:val="2"/>
  </w:num>
  <w:num w:numId="3" w16cid:durableId="1807043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bordersDoNotSurroundHeader/>
  <w:bordersDoNotSurroundFooter/>
  <w:hideSpellingErrors/>
  <w:hideGrammaticalErrors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DM3MTA1NjM1MTRV0lEKTi0uzszPAymwqAUAuHV45CwAAAA="/>
  </w:docVars>
  <w:rsids>
    <w:rsidRoot w:val="00480FA1"/>
    <w:rsid w:val="00000096"/>
    <w:rsid w:val="000019A1"/>
    <w:rsid w:val="000023AF"/>
    <w:rsid w:val="000031AF"/>
    <w:rsid w:val="0000356A"/>
    <w:rsid w:val="00003593"/>
    <w:rsid w:val="00003833"/>
    <w:rsid w:val="0000432B"/>
    <w:rsid w:val="00007173"/>
    <w:rsid w:val="00010233"/>
    <w:rsid w:val="000120CB"/>
    <w:rsid w:val="00013C0D"/>
    <w:rsid w:val="00020D6C"/>
    <w:rsid w:val="00021634"/>
    <w:rsid w:val="00021822"/>
    <w:rsid w:val="0003036B"/>
    <w:rsid w:val="00033FBE"/>
    <w:rsid w:val="00040F0D"/>
    <w:rsid w:val="000514B9"/>
    <w:rsid w:val="00053845"/>
    <w:rsid w:val="000560EA"/>
    <w:rsid w:val="000571DE"/>
    <w:rsid w:val="00061376"/>
    <w:rsid w:val="000718C2"/>
    <w:rsid w:val="000726A7"/>
    <w:rsid w:val="000731A0"/>
    <w:rsid w:val="00076923"/>
    <w:rsid w:val="00077993"/>
    <w:rsid w:val="000863AF"/>
    <w:rsid w:val="000863EA"/>
    <w:rsid w:val="00090080"/>
    <w:rsid w:val="000906B8"/>
    <w:rsid w:val="000979BE"/>
    <w:rsid w:val="000A3C5E"/>
    <w:rsid w:val="000A6F76"/>
    <w:rsid w:val="000A7499"/>
    <w:rsid w:val="000B0559"/>
    <w:rsid w:val="000B1A84"/>
    <w:rsid w:val="000B389B"/>
    <w:rsid w:val="000B7DB4"/>
    <w:rsid w:val="000C4ED6"/>
    <w:rsid w:val="000C5B08"/>
    <w:rsid w:val="000D124F"/>
    <w:rsid w:val="000D17AB"/>
    <w:rsid w:val="000D332B"/>
    <w:rsid w:val="000D51A9"/>
    <w:rsid w:val="000F04B2"/>
    <w:rsid w:val="000F5B11"/>
    <w:rsid w:val="000F6486"/>
    <w:rsid w:val="000F743A"/>
    <w:rsid w:val="000F7503"/>
    <w:rsid w:val="00102CC8"/>
    <w:rsid w:val="001076B7"/>
    <w:rsid w:val="00110FDC"/>
    <w:rsid w:val="001142CB"/>
    <w:rsid w:val="00116081"/>
    <w:rsid w:val="00133C07"/>
    <w:rsid w:val="00134FBB"/>
    <w:rsid w:val="00144D50"/>
    <w:rsid w:val="00145AF0"/>
    <w:rsid w:val="0014758A"/>
    <w:rsid w:val="00157D60"/>
    <w:rsid w:val="00164C04"/>
    <w:rsid w:val="001713C4"/>
    <w:rsid w:val="00171761"/>
    <w:rsid w:val="00171FD3"/>
    <w:rsid w:val="001720E4"/>
    <w:rsid w:val="00172C94"/>
    <w:rsid w:val="00173B17"/>
    <w:rsid w:val="00174047"/>
    <w:rsid w:val="001879E7"/>
    <w:rsid w:val="001901F5"/>
    <w:rsid w:val="001A266B"/>
    <w:rsid w:val="001B235F"/>
    <w:rsid w:val="001B6BE1"/>
    <w:rsid w:val="001C2007"/>
    <w:rsid w:val="001C33B3"/>
    <w:rsid w:val="001C4666"/>
    <w:rsid w:val="001D2074"/>
    <w:rsid w:val="001D4817"/>
    <w:rsid w:val="001D723C"/>
    <w:rsid w:val="001D7C9A"/>
    <w:rsid w:val="001E5F54"/>
    <w:rsid w:val="001E7A43"/>
    <w:rsid w:val="001F3677"/>
    <w:rsid w:val="001F4F6B"/>
    <w:rsid w:val="00200A8D"/>
    <w:rsid w:val="0020291D"/>
    <w:rsid w:val="002072D8"/>
    <w:rsid w:val="00207B47"/>
    <w:rsid w:val="002118F5"/>
    <w:rsid w:val="002127B4"/>
    <w:rsid w:val="00212940"/>
    <w:rsid w:val="00214A39"/>
    <w:rsid w:val="002152B5"/>
    <w:rsid w:val="00216418"/>
    <w:rsid w:val="002166ED"/>
    <w:rsid w:val="00216874"/>
    <w:rsid w:val="00223151"/>
    <w:rsid w:val="00231DA1"/>
    <w:rsid w:val="00232286"/>
    <w:rsid w:val="0023494E"/>
    <w:rsid w:val="00234B97"/>
    <w:rsid w:val="0023676A"/>
    <w:rsid w:val="002414CA"/>
    <w:rsid w:val="002420FB"/>
    <w:rsid w:val="00247BF9"/>
    <w:rsid w:val="00260948"/>
    <w:rsid w:val="002635EC"/>
    <w:rsid w:val="00265140"/>
    <w:rsid w:val="002708A2"/>
    <w:rsid w:val="002738A2"/>
    <w:rsid w:val="00280BB4"/>
    <w:rsid w:val="00283CFE"/>
    <w:rsid w:val="002931DA"/>
    <w:rsid w:val="002948B5"/>
    <w:rsid w:val="002A33CD"/>
    <w:rsid w:val="002A47F3"/>
    <w:rsid w:val="002B17AE"/>
    <w:rsid w:val="002C3CBC"/>
    <w:rsid w:val="002C728F"/>
    <w:rsid w:val="002D211B"/>
    <w:rsid w:val="002D3A66"/>
    <w:rsid w:val="002E3148"/>
    <w:rsid w:val="002E5C26"/>
    <w:rsid w:val="002E620C"/>
    <w:rsid w:val="002E6C56"/>
    <w:rsid w:val="002F1420"/>
    <w:rsid w:val="0030389C"/>
    <w:rsid w:val="00306F7B"/>
    <w:rsid w:val="00310D54"/>
    <w:rsid w:val="0031187D"/>
    <w:rsid w:val="003129B5"/>
    <w:rsid w:val="00314445"/>
    <w:rsid w:val="00317E9A"/>
    <w:rsid w:val="00323265"/>
    <w:rsid w:val="0033285A"/>
    <w:rsid w:val="00333BE0"/>
    <w:rsid w:val="00337660"/>
    <w:rsid w:val="00350D92"/>
    <w:rsid w:val="00351625"/>
    <w:rsid w:val="00353ABA"/>
    <w:rsid w:val="00354E71"/>
    <w:rsid w:val="00356608"/>
    <w:rsid w:val="003567BB"/>
    <w:rsid w:val="00356989"/>
    <w:rsid w:val="003603A8"/>
    <w:rsid w:val="00383185"/>
    <w:rsid w:val="00384EE3"/>
    <w:rsid w:val="00386136"/>
    <w:rsid w:val="00394548"/>
    <w:rsid w:val="003A0DDE"/>
    <w:rsid w:val="003A2F28"/>
    <w:rsid w:val="003A5229"/>
    <w:rsid w:val="003A7558"/>
    <w:rsid w:val="003A79A9"/>
    <w:rsid w:val="003B6828"/>
    <w:rsid w:val="003B6940"/>
    <w:rsid w:val="003C4A59"/>
    <w:rsid w:val="003C7712"/>
    <w:rsid w:val="003D2C84"/>
    <w:rsid w:val="003D3971"/>
    <w:rsid w:val="003D6032"/>
    <w:rsid w:val="003E1117"/>
    <w:rsid w:val="003E55A8"/>
    <w:rsid w:val="003E65F9"/>
    <w:rsid w:val="003F1CC9"/>
    <w:rsid w:val="003F3CAD"/>
    <w:rsid w:val="003F6A63"/>
    <w:rsid w:val="003F7826"/>
    <w:rsid w:val="00406576"/>
    <w:rsid w:val="004074F0"/>
    <w:rsid w:val="00412A85"/>
    <w:rsid w:val="00416CBE"/>
    <w:rsid w:val="004241D1"/>
    <w:rsid w:val="004306D1"/>
    <w:rsid w:val="0043315C"/>
    <w:rsid w:val="00433517"/>
    <w:rsid w:val="00453690"/>
    <w:rsid w:val="004547E0"/>
    <w:rsid w:val="00456682"/>
    <w:rsid w:val="004623DE"/>
    <w:rsid w:val="00462AA4"/>
    <w:rsid w:val="00464D9B"/>
    <w:rsid w:val="00466478"/>
    <w:rsid w:val="00470113"/>
    <w:rsid w:val="0047218C"/>
    <w:rsid w:val="004722C2"/>
    <w:rsid w:val="00480FA1"/>
    <w:rsid w:val="00484C08"/>
    <w:rsid w:val="0048724D"/>
    <w:rsid w:val="00491D28"/>
    <w:rsid w:val="004976CD"/>
    <w:rsid w:val="004A0192"/>
    <w:rsid w:val="004A24FB"/>
    <w:rsid w:val="004A362D"/>
    <w:rsid w:val="004B4A4E"/>
    <w:rsid w:val="004C12B4"/>
    <w:rsid w:val="004C3E00"/>
    <w:rsid w:val="004E144A"/>
    <w:rsid w:val="004E1979"/>
    <w:rsid w:val="004E27C3"/>
    <w:rsid w:val="004E2B53"/>
    <w:rsid w:val="004E3563"/>
    <w:rsid w:val="004F43F0"/>
    <w:rsid w:val="005007D5"/>
    <w:rsid w:val="00501286"/>
    <w:rsid w:val="00502145"/>
    <w:rsid w:val="00504FB2"/>
    <w:rsid w:val="00506DF5"/>
    <w:rsid w:val="00507891"/>
    <w:rsid w:val="00507C22"/>
    <w:rsid w:val="00514870"/>
    <w:rsid w:val="00514B5F"/>
    <w:rsid w:val="005200E6"/>
    <w:rsid w:val="005200EC"/>
    <w:rsid w:val="00524534"/>
    <w:rsid w:val="00526721"/>
    <w:rsid w:val="0053114A"/>
    <w:rsid w:val="00535426"/>
    <w:rsid w:val="00536503"/>
    <w:rsid w:val="00541806"/>
    <w:rsid w:val="005420AE"/>
    <w:rsid w:val="005435CA"/>
    <w:rsid w:val="00543BC2"/>
    <w:rsid w:val="00550E52"/>
    <w:rsid w:val="005520A0"/>
    <w:rsid w:val="0055339F"/>
    <w:rsid w:val="00553DF1"/>
    <w:rsid w:val="00560EE7"/>
    <w:rsid w:val="00563430"/>
    <w:rsid w:val="00564118"/>
    <w:rsid w:val="00576C5D"/>
    <w:rsid w:val="00583F86"/>
    <w:rsid w:val="00590C46"/>
    <w:rsid w:val="005A2B78"/>
    <w:rsid w:val="005A51FD"/>
    <w:rsid w:val="005A5D66"/>
    <w:rsid w:val="005B3C42"/>
    <w:rsid w:val="005C1EAF"/>
    <w:rsid w:val="005C29EC"/>
    <w:rsid w:val="005D296C"/>
    <w:rsid w:val="005D3D0B"/>
    <w:rsid w:val="005E23DF"/>
    <w:rsid w:val="005E3AD9"/>
    <w:rsid w:val="005E6100"/>
    <w:rsid w:val="005F36B9"/>
    <w:rsid w:val="00601595"/>
    <w:rsid w:val="0060244C"/>
    <w:rsid w:val="006057AF"/>
    <w:rsid w:val="00605F83"/>
    <w:rsid w:val="0061773C"/>
    <w:rsid w:val="006220D8"/>
    <w:rsid w:val="006256DC"/>
    <w:rsid w:val="0062681E"/>
    <w:rsid w:val="00637BA0"/>
    <w:rsid w:val="006403C4"/>
    <w:rsid w:val="006408CE"/>
    <w:rsid w:val="00645036"/>
    <w:rsid w:val="0064515A"/>
    <w:rsid w:val="006457DB"/>
    <w:rsid w:val="006502A8"/>
    <w:rsid w:val="006510C1"/>
    <w:rsid w:val="00651509"/>
    <w:rsid w:val="0065302D"/>
    <w:rsid w:val="00654C09"/>
    <w:rsid w:val="00655939"/>
    <w:rsid w:val="00660AB5"/>
    <w:rsid w:val="0066251F"/>
    <w:rsid w:val="00664131"/>
    <w:rsid w:val="00666268"/>
    <w:rsid w:val="00670C41"/>
    <w:rsid w:val="006720C7"/>
    <w:rsid w:val="00672308"/>
    <w:rsid w:val="00674B53"/>
    <w:rsid w:val="00680952"/>
    <w:rsid w:val="00682945"/>
    <w:rsid w:val="00685D5A"/>
    <w:rsid w:val="00695098"/>
    <w:rsid w:val="00695D0F"/>
    <w:rsid w:val="006A4FE4"/>
    <w:rsid w:val="006A73C9"/>
    <w:rsid w:val="006A74CB"/>
    <w:rsid w:val="006B288B"/>
    <w:rsid w:val="006B4F63"/>
    <w:rsid w:val="006B7231"/>
    <w:rsid w:val="006C159B"/>
    <w:rsid w:val="006C174B"/>
    <w:rsid w:val="006C6FE4"/>
    <w:rsid w:val="006D53D1"/>
    <w:rsid w:val="006D7F31"/>
    <w:rsid w:val="006E0B93"/>
    <w:rsid w:val="006E38D3"/>
    <w:rsid w:val="006F30F0"/>
    <w:rsid w:val="006F4B2C"/>
    <w:rsid w:val="006F5A9E"/>
    <w:rsid w:val="00702B52"/>
    <w:rsid w:val="00702C29"/>
    <w:rsid w:val="00703B19"/>
    <w:rsid w:val="00707451"/>
    <w:rsid w:val="00711CD8"/>
    <w:rsid w:val="00711D2C"/>
    <w:rsid w:val="00712A2F"/>
    <w:rsid w:val="00720B70"/>
    <w:rsid w:val="00721E67"/>
    <w:rsid w:val="00722466"/>
    <w:rsid w:val="00723188"/>
    <w:rsid w:val="00723327"/>
    <w:rsid w:val="00725E25"/>
    <w:rsid w:val="00726831"/>
    <w:rsid w:val="007268F6"/>
    <w:rsid w:val="007271D0"/>
    <w:rsid w:val="00730424"/>
    <w:rsid w:val="0073380D"/>
    <w:rsid w:val="00733826"/>
    <w:rsid w:val="00734818"/>
    <w:rsid w:val="007351B1"/>
    <w:rsid w:val="0073780A"/>
    <w:rsid w:val="0074436C"/>
    <w:rsid w:val="00753273"/>
    <w:rsid w:val="007538FA"/>
    <w:rsid w:val="0076118E"/>
    <w:rsid w:val="00763E0C"/>
    <w:rsid w:val="00772611"/>
    <w:rsid w:val="00777316"/>
    <w:rsid w:val="0078742C"/>
    <w:rsid w:val="007900A3"/>
    <w:rsid w:val="0079086B"/>
    <w:rsid w:val="0079550D"/>
    <w:rsid w:val="0079608D"/>
    <w:rsid w:val="00796239"/>
    <w:rsid w:val="007A656A"/>
    <w:rsid w:val="007A69A2"/>
    <w:rsid w:val="007C538A"/>
    <w:rsid w:val="007C6995"/>
    <w:rsid w:val="007D41CE"/>
    <w:rsid w:val="007D4D5C"/>
    <w:rsid w:val="007D68FF"/>
    <w:rsid w:val="007E76B7"/>
    <w:rsid w:val="007F0F5C"/>
    <w:rsid w:val="007F5F6C"/>
    <w:rsid w:val="008028A1"/>
    <w:rsid w:val="0080429E"/>
    <w:rsid w:val="00807642"/>
    <w:rsid w:val="008168E8"/>
    <w:rsid w:val="00822C54"/>
    <w:rsid w:val="00823CB9"/>
    <w:rsid w:val="0082419B"/>
    <w:rsid w:val="0082486A"/>
    <w:rsid w:val="00826A0C"/>
    <w:rsid w:val="0083021A"/>
    <w:rsid w:val="00831E41"/>
    <w:rsid w:val="008341A3"/>
    <w:rsid w:val="008342B2"/>
    <w:rsid w:val="008408B9"/>
    <w:rsid w:val="0084104B"/>
    <w:rsid w:val="0084491C"/>
    <w:rsid w:val="00846848"/>
    <w:rsid w:val="0084783A"/>
    <w:rsid w:val="00847933"/>
    <w:rsid w:val="00847CA4"/>
    <w:rsid w:val="008578EB"/>
    <w:rsid w:val="00857F09"/>
    <w:rsid w:val="00860D40"/>
    <w:rsid w:val="00867399"/>
    <w:rsid w:val="008727C0"/>
    <w:rsid w:val="00872E38"/>
    <w:rsid w:val="0087429B"/>
    <w:rsid w:val="008748A4"/>
    <w:rsid w:val="00883457"/>
    <w:rsid w:val="00884FF7"/>
    <w:rsid w:val="008857EC"/>
    <w:rsid w:val="00887303"/>
    <w:rsid w:val="008921D9"/>
    <w:rsid w:val="008939BC"/>
    <w:rsid w:val="008A14CA"/>
    <w:rsid w:val="008B2691"/>
    <w:rsid w:val="008B46F0"/>
    <w:rsid w:val="008C0396"/>
    <w:rsid w:val="008C33A2"/>
    <w:rsid w:val="008D05EE"/>
    <w:rsid w:val="008D0F27"/>
    <w:rsid w:val="008D3CDB"/>
    <w:rsid w:val="008E1CE3"/>
    <w:rsid w:val="008F3166"/>
    <w:rsid w:val="008F7983"/>
    <w:rsid w:val="00902586"/>
    <w:rsid w:val="00903158"/>
    <w:rsid w:val="00907CDC"/>
    <w:rsid w:val="00910FEA"/>
    <w:rsid w:val="0091317A"/>
    <w:rsid w:val="00924112"/>
    <w:rsid w:val="00925E14"/>
    <w:rsid w:val="00932344"/>
    <w:rsid w:val="00934EA5"/>
    <w:rsid w:val="00945D8A"/>
    <w:rsid w:val="009466C7"/>
    <w:rsid w:val="009502B3"/>
    <w:rsid w:val="00950B9E"/>
    <w:rsid w:val="00960F0D"/>
    <w:rsid w:val="00966B73"/>
    <w:rsid w:val="0097562B"/>
    <w:rsid w:val="00975C1D"/>
    <w:rsid w:val="00977410"/>
    <w:rsid w:val="0098673D"/>
    <w:rsid w:val="00987B83"/>
    <w:rsid w:val="00993DD3"/>
    <w:rsid w:val="009A76A3"/>
    <w:rsid w:val="009B1232"/>
    <w:rsid w:val="009B4B8C"/>
    <w:rsid w:val="009B5F7B"/>
    <w:rsid w:val="009C27BD"/>
    <w:rsid w:val="009C6995"/>
    <w:rsid w:val="009C7622"/>
    <w:rsid w:val="009E0D0B"/>
    <w:rsid w:val="009E36F9"/>
    <w:rsid w:val="009E3B54"/>
    <w:rsid w:val="009E5CF5"/>
    <w:rsid w:val="009F0201"/>
    <w:rsid w:val="009F0367"/>
    <w:rsid w:val="00A034C2"/>
    <w:rsid w:val="00A0394A"/>
    <w:rsid w:val="00A04EA7"/>
    <w:rsid w:val="00A05D31"/>
    <w:rsid w:val="00A06084"/>
    <w:rsid w:val="00A074DA"/>
    <w:rsid w:val="00A07997"/>
    <w:rsid w:val="00A1576F"/>
    <w:rsid w:val="00A202C2"/>
    <w:rsid w:val="00A20CAB"/>
    <w:rsid w:val="00A22E34"/>
    <w:rsid w:val="00A24313"/>
    <w:rsid w:val="00A26994"/>
    <w:rsid w:val="00A312DF"/>
    <w:rsid w:val="00A35B3D"/>
    <w:rsid w:val="00A42A12"/>
    <w:rsid w:val="00A43AAD"/>
    <w:rsid w:val="00A451C0"/>
    <w:rsid w:val="00A54860"/>
    <w:rsid w:val="00A55542"/>
    <w:rsid w:val="00A60619"/>
    <w:rsid w:val="00A6198A"/>
    <w:rsid w:val="00A62209"/>
    <w:rsid w:val="00A66575"/>
    <w:rsid w:val="00A74CB0"/>
    <w:rsid w:val="00A7527F"/>
    <w:rsid w:val="00A832C5"/>
    <w:rsid w:val="00A85215"/>
    <w:rsid w:val="00A8521F"/>
    <w:rsid w:val="00A907A3"/>
    <w:rsid w:val="00A92434"/>
    <w:rsid w:val="00A9586F"/>
    <w:rsid w:val="00AA483F"/>
    <w:rsid w:val="00AB1B38"/>
    <w:rsid w:val="00AB4F74"/>
    <w:rsid w:val="00AC2B7F"/>
    <w:rsid w:val="00AC41FC"/>
    <w:rsid w:val="00AD0595"/>
    <w:rsid w:val="00AD0E3E"/>
    <w:rsid w:val="00AE03A8"/>
    <w:rsid w:val="00AE3765"/>
    <w:rsid w:val="00AE7D01"/>
    <w:rsid w:val="00AF4BE9"/>
    <w:rsid w:val="00B03614"/>
    <w:rsid w:val="00B12837"/>
    <w:rsid w:val="00B12945"/>
    <w:rsid w:val="00B24F7E"/>
    <w:rsid w:val="00B25A2E"/>
    <w:rsid w:val="00B26BED"/>
    <w:rsid w:val="00B2732B"/>
    <w:rsid w:val="00B3070F"/>
    <w:rsid w:val="00B3352D"/>
    <w:rsid w:val="00B34679"/>
    <w:rsid w:val="00B426A5"/>
    <w:rsid w:val="00B4418D"/>
    <w:rsid w:val="00B500FB"/>
    <w:rsid w:val="00B5453C"/>
    <w:rsid w:val="00B54C8C"/>
    <w:rsid w:val="00B55B58"/>
    <w:rsid w:val="00B561C5"/>
    <w:rsid w:val="00B60144"/>
    <w:rsid w:val="00B672B9"/>
    <w:rsid w:val="00B73505"/>
    <w:rsid w:val="00B73BDF"/>
    <w:rsid w:val="00B7597B"/>
    <w:rsid w:val="00B77FD4"/>
    <w:rsid w:val="00B8088D"/>
    <w:rsid w:val="00B81430"/>
    <w:rsid w:val="00B84325"/>
    <w:rsid w:val="00B87A44"/>
    <w:rsid w:val="00B87A8E"/>
    <w:rsid w:val="00B91553"/>
    <w:rsid w:val="00B956BC"/>
    <w:rsid w:val="00BA35D0"/>
    <w:rsid w:val="00BA62F9"/>
    <w:rsid w:val="00BA7F11"/>
    <w:rsid w:val="00BC2187"/>
    <w:rsid w:val="00BC3513"/>
    <w:rsid w:val="00BD2B9F"/>
    <w:rsid w:val="00BD3605"/>
    <w:rsid w:val="00BE4811"/>
    <w:rsid w:val="00BE5A20"/>
    <w:rsid w:val="00BE6057"/>
    <w:rsid w:val="00BE7C46"/>
    <w:rsid w:val="00BF1442"/>
    <w:rsid w:val="00BF3C39"/>
    <w:rsid w:val="00BF4C8B"/>
    <w:rsid w:val="00C10484"/>
    <w:rsid w:val="00C11403"/>
    <w:rsid w:val="00C11957"/>
    <w:rsid w:val="00C142BB"/>
    <w:rsid w:val="00C16C6E"/>
    <w:rsid w:val="00C245B3"/>
    <w:rsid w:val="00C277F3"/>
    <w:rsid w:val="00C3339E"/>
    <w:rsid w:val="00C33CDE"/>
    <w:rsid w:val="00C34EC3"/>
    <w:rsid w:val="00C379A5"/>
    <w:rsid w:val="00C37C56"/>
    <w:rsid w:val="00C424ED"/>
    <w:rsid w:val="00C46FF5"/>
    <w:rsid w:val="00C50701"/>
    <w:rsid w:val="00C50A16"/>
    <w:rsid w:val="00C652BA"/>
    <w:rsid w:val="00C65B13"/>
    <w:rsid w:val="00C65E15"/>
    <w:rsid w:val="00C70DD2"/>
    <w:rsid w:val="00C71083"/>
    <w:rsid w:val="00C86C33"/>
    <w:rsid w:val="00C903D5"/>
    <w:rsid w:val="00C92766"/>
    <w:rsid w:val="00C92B95"/>
    <w:rsid w:val="00C93B60"/>
    <w:rsid w:val="00C9507A"/>
    <w:rsid w:val="00CA20D9"/>
    <w:rsid w:val="00CA2C17"/>
    <w:rsid w:val="00CA66E0"/>
    <w:rsid w:val="00CB1FCE"/>
    <w:rsid w:val="00CB251E"/>
    <w:rsid w:val="00CB46BA"/>
    <w:rsid w:val="00CC21A1"/>
    <w:rsid w:val="00CD188A"/>
    <w:rsid w:val="00CD6400"/>
    <w:rsid w:val="00CE2146"/>
    <w:rsid w:val="00CE62A0"/>
    <w:rsid w:val="00CF0556"/>
    <w:rsid w:val="00CF084F"/>
    <w:rsid w:val="00CF4039"/>
    <w:rsid w:val="00CF47AB"/>
    <w:rsid w:val="00CF5C02"/>
    <w:rsid w:val="00D00FE8"/>
    <w:rsid w:val="00D0173E"/>
    <w:rsid w:val="00D031D6"/>
    <w:rsid w:val="00D05DC9"/>
    <w:rsid w:val="00D0638E"/>
    <w:rsid w:val="00D06A77"/>
    <w:rsid w:val="00D15AAD"/>
    <w:rsid w:val="00D20E57"/>
    <w:rsid w:val="00D22FC4"/>
    <w:rsid w:val="00D261B7"/>
    <w:rsid w:val="00D27131"/>
    <w:rsid w:val="00D3083F"/>
    <w:rsid w:val="00D30B8C"/>
    <w:rsid w:val="00D31E5C"/>
    <w:rsid w:val="00D4044B"/>
    <w:rsid w:val="00D4188F"/>
    <w:rsid w:val="00D46B42"/>
    <w:rsid w:val="00D52F2F"/>
    <w:rsid w:val="00D60754"/>
    <w:rsid w:val="00D60B53"/>
    <w:rsid w:val="00D62793"/>
    <w:rsid w:val="00D73C1A"/>
    <w:rsid w:val="00D74536"/>
    <w:rsid w:val="00D74F9E"/>
    <w:rsid w:val="00D765FD"/>
    <w:rsid w:val="00D77F54"/>
    <w:rsid w:val="00D8184B"/>
    <w:rsid w:val="00D91EC6"/>
    <w:rsid w:val="00D94B4B"/>
    <w:rsid w:val="00D95112"/>
    <w:rsid w:val="00D95827"/>
    <w:rsid w:val="00D95F14"/>
    <w:rsid w:val="00D97124"/>
    <w:rsid w:val="00DA5887"/>
    <w:rsid w:val="00DB27C6"/>
    <w:rsid w:val="00DB3AC8"/>
    <w:rsid w:val="00DB626B"/>
    <w:rsid w:val="00DB77F1"/>
    <w:rsid w:val="00DC0DB1"/>
    <w:rsid w:val="00DC1904"/>
    <w:rsid w:val="00DC4783"/>
    <w:rsid w:val="00DC7E8C"/>
    <w:rsid w:val="00DD0F6A"/>
    <w:rsid w:val="00DD256E"/>
    <w:rsid w:val="00DD4E7E"/>
    <w:rsid w:val="00DE4B5F"/>
    <w:rsid w:val="00DE54C9"/>
    <w:rsid w:val="00DE6DBE"/>
    <w:rsid w:val="00DF6F13"/>
    <w:rsid w:val="00DF7B5B"/>
    <w:rsid w:val="00E04FEC"/>
    <w:rsid w:val="00E21B19"/>
    <w:rsid w:val="00E234D4"/>
    <w:rsid w:val="00E3023B"/>
    <w:rsid w:val="00E30C6C"/>
    <w:rsid w:val="00E341AB"/>
    <w:rsid w:val="00E3585A"/>
    <w:rsid w:val="00E44E3B"/>
    <w:rsid w:val="00E4568F"/>
    <w:rsid w:val="00E51D9B"/>
    <w:rsid w:val="00E526C0"/>
    <w:rsid w:val="00E52BFC"/>
    <w:rsid w:val="00E533F2"/>
    <w:rsid w:val="00E62247"/>
    <w:rsid w:val="00E62A38"/>
    <w:rsid w:val="00E704DA"/>
    <w:rsid w:val="00E753A7"/>
    <w:rsid w:val="00E82BD7"/>
    <w:rsid w:val="00E833B1"/>
    <w:rsid w:val="00E913E9"/>
    <w:rsid w:val="00E9223B"/>
    <w:rsid w:val="00E95F6F"/>
    <w:rsid w:val="00EA3271"/>
    <w:rsid w:val="00EB154A"/>
    <w:rsid w:val="00EB66AA"/>
    <w:rsid w:val="00EC07EF"/>
    <w:rsid w:val="00EC087B"/>
    <w:rsid w:val="00EE059B"/>
    <w:rsid w:val="00EE737B"/>
    <w:rsid w:val="00EF0610"/>
    <w:rsid w:val="00EF1846"/>
    <w:rsid w:val="00F079C5"/>
    <w:rsid w:val="00F07A57"/>
    <w:rsid w:val="00F11F56"/>
    <w:rsid w:val="00F21549"/>
    <w:rsid w:val="00F21A86"/>
    <w:rsid w:val="00F261B6"/>
    <w:rsid w:val="00F3407E"/>
    <w:rsid w:val="00F41C20"/>
    <w:rsid w:val="00F44400"/>
    <w:rsid w:val="00F5159C"/>
    <w:rsid w:val="00F53AD5"/>
    <w:rsid w:val="00F61E4E"/>
    <w:rsid w:val="00F66C2E"/>
    <w:rsid w:val="00F7058A"/>
    <w:rsid w:val="00F829E3"/>
    <w:rsid w:val="00F83954"/>
    <w:rsid w:val="00F8424C"/>
    <w:rsid w:val="00F92EB1"/>
    <w:rsid w:val="00F9432A"/>
    <w:rsid w:val="00F95E6D"/>
    <w:rsid w:val="00F960DA"/>
    <w:rsid w:val="00FA2437"/>
    <w:rsid w:val="00FA28EA"/>
    <w:rsid w:val="00FA44BC"/>
    <w:rsid w:val="00FB34CD"/>
    <w:rsid w:val="00FB4CF9"/>
    <w:rsid w:val="00FC0958"/>
    <w:rsid w:val="00FC0C2E"/>
    <w:rsid w:val="00FC13DF"/>
    <w:rsid w:val="00FC3A9A"/>
    <w:rsid w:val="00FD0B28"/>
    <w:rsid w:val="00FD2525"/>
    <w:rsid w:val="00FD5AF7"/>
    <w:rsid w:val="00FE0546"/>
    <w:rsid w:val="00FE1A88"/>
    <w:rsid w:val="00FE4EE6"/>
    <w:rsid w:val="00FE4F0D"/>
    <w:rsid w:val="00FE5078"/>
    <w:rsid w:val="00FF0774"/>
    <w:rsid w:val="00FF7653"/>
    <w:rsid w:val="1A5A67BE"/>
    <w:rsid w:val="34868D96"/>
    <w:rsid w:val="4D5FE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44DFB5"/>
  <w15:docId w15:val="{2CA15A1A-98A9-42B1-9D79-97D6A0A73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0FA1"/>
    <w:pPr>
      <w:spacing w:after="200" w:line="276" w:lineRule="auto"/>
    </w:pPr>
    <w:rPr>
      <w:rFonts w:ascii="Calibri" w:eastAsia="PMingLiU" w:hAnsi="Calibri" w:cs="Times New Roman"/>
      <w:kern w:val="0"/>
      <w:sz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3A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114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C11403"/>
    <w:rPr>
      <w:rFonts w:ascii="Calibri" w:eastAsia="PMingLiU" w:hAnsi="Calibri" w:cs="Times New Roman"/>
      <w:kern w:val="0"/>
      <w:sz w:val="22"/>
      <w:lang w:eastAsia="zh-CN"/>
    </w:rPr>
  </w:style>
  <w:style w:type="paragraph" w:styleId="a6">
    <w:name w:val="footer"/>
    <w:basedOn w:val="a"/>
    <w:link w:val="a7"/>
    <w:uiPriority w:val="99"/>
    <w:unhideWhenUsed/>
    <w:rsid w:val="00C114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C11403"/>
    <w:rPr>
      <w:rFonts w:ascii="Calibri" w:eastAsia="PMingLiU" w:hAnsi="Calibri" w:cs="Times New Roman"/>
      <w:kern w:val="0"/>
      <w:sz w:val="22"/>
      <w:lang w:eastAsia="zh-CN"/>
    </w:rPr>
  </w:style>
  <w:style w:type="paragraph" w:styleId="a8">
    <w:name w:val="Balloon Text"/>
    <w:basedOn w:val="a"/>
    <w:link w:val="a9"/>
    <w:uiPriority w:val="99"/>
    <w:semiHidden/>
    <w:unhideWhenUsed/>
    <w:rsid w:val="00F839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83954"/>
    <w:rPr>
      <w:rFonts w:ascii="Segoe UI" w:eastAsia="PMingLiU" w:hAnsi="Segoe UI" w:cs="Segoe UI"/>
      <w:kern w:val="0"/>
      <w:sz w:val="18"/>
      <w:szCs w:val="18"/>
      <w:lang w:eastAsia="zh-CN"/>
    </w:rPr>
  </w:style>
  <w:style w:type="paragraph" w:styleId="aa">
    <w:name w:val="List Paragraph"/>
    <w:basedOn w:val="a"/>
    <w:uiPriority w:val="34"/>
    <w:qFormat/>
    <w:rsid w:val="00950B9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56C1E4-2850-464C-BD7C-A5D05E313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0</Words>
  <Characters>2167</Characters>
  <Application>Microsoft Office Word</Application>
  <DocSecurity>0</DocSecurity>
  <Lines>18</Lines>
  <Paragraphs>5</Paragraphs>
  <ScaleCrop>false</ScaleCrop>
  <Company>Lingnan University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NG Lok Yee, Kitty (OSL)</dc:creator>
  <cp:keywords/>
  <dc:description/>
  <cp:lastModifiedBy>CHAN Wing Fung Chad</cp:lastModifiedBy>
  <cp:revision>9</cp:revision>
  <cp:lastPrinted>2016-08-19T08:07:00Z</cp:lastPrinted>
  <dcterms:created xsi:type="dcterms:W3CDTF">2024-04-22T15:46:00Z</dcterms:created>
  <dcterms:modified xsi:type="dcterms:W3CDTF">2024-04-2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c7ce0bc-1ec2-41cb-8ddc-b020b80710b7_Enabled">
    <vt:lpwstr>true</vt:lpwstr>
  </property>
  <property fmtid="{D5CDD505-2E9C-101B-9397-08002B2CF9AE}" pid="3" name="MSIP_Label_0c7ce0bc-1ec2-41cb-8ddc-b020b80710b7_SetDate">
    <vt:lpwstr>2024-04-22T15:46:14Z</vt:lpwstr>
  </property>
  <property fmtid="{D5CDD505-2E9C-101B-9397-08002B2CF9AE}" pid="4" name="MSIP_Label_0c7ce0bc-1ec2-41cb-8ddc-b020b80710b7_Method">
    <vt:lpwstr>Standard</vt:lpwstr>
  </property>
  <property fmtid="{D5CDD505-2E9C-101B-9397-08002B2CF9AE}" pid="5" name="MSIP_Label_0c7ce0bc-1ec2-41cb-8ddc-b020b80710b7_Name">
    <vt:lpwstr>Restricted (Internal data)</vt:lpwstr>
  </property>
  <property fmtid="{D5CDD505-2E9C-101B-9397-08002B2CF9AE}" pid="6" name="MSIP_Label_0c7ce0bc-1ec2-41cb-8ddc-b020b80710b7_SiteId">
    <vt:lpwstr>fe90179d-8207-4cb2-8834-0ce27ee0162d</vt:lpwstr>
  </property>
  <property fmtid="{D5CDD505-2E9C-101B-9397-08002B2CF9AE}" pid="7" name="MSIP_Label_0c7ce0bc-1ec2-41cb-8ddc-b020b80710b7_ActionId">
    <vt:lpwstr>97126f21-a841-40e9-aa86-0def1603bf5e</vt:lpwstr>
  </property>
  <property fmtid="{D5CDD505-2E9C-101B-9397-08002B2CF9AE}" pid="8" name="MSIP_Label_0c7ce0bc-1ec2-41cb-8ddc-b020b80710b7_ContentBits">
    <vt:lpwstr>0</vt:lpwstr>
  </property>
</Properties>
</file>